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Lima,</w:t>
      </w:r>
      <w:r>
        <w:t xml:space="preserve"> </w:t>
      </w:r>
      <w:r>
        <w:t xml:space="preserve">Peru</w:t>
      </w:r>
    </w:p>
    <w:bookmarkStart w:id="29" w:name="Xbabf28138f3cf29f0cf687f2fd673e0405b24fc"/>
    <w:p>
      <w:pPr>
        <w:pStyle w:val="Heading1"/>
      </w:pPr>
      <w:r>
        <w:t xml:space="preserve">Thesis Proposal: Strengthening Access to and Quality of Speech Therapy Services in Metropolitan Lima, Peru</w:t>
      </w:r>
    </w:p>
    <w:bookmarkStart w:id="20" w:name="i.-introduction-and-background"/>
    <w:p>
      <w:pPr>
        <w:pStyle w:val="Heading2"/>
      </w:pPr>
      <w:r>
        <w:t xml:space="preserve">I. Introduction and Background</w:t>
      </w:r>
    </w:p>
    <w:p>
      <w:pPr>
        <w:pStyle w:val="FirstParagraph"/>
      </w:pPr>
      <w:r>
        <w:t xml:space="preserve">In the vibrant yet complex urban landscape of Lima, Peru's capital and most populous city, communication disorders affect an estimated 15% of the population across all age groups. Despite this significant need, access to qualified</w:t>
      </w:r>
      <w:r>
        <w:t xml:space="preserve"> </w:t>
      </w:r>
      <w:r>
        <w:rPr>
          <w:bCs/>
          <w:b/>
        </w:rPr>
        <w:t xml:space="preserve">Speech Therapist</w:t>
      </w:r>
      <w:r>
        <w:t xml:space="preserve"> </w:t>
      </w:r>
      <w:r>
        <w:t xml:space="preserve">services remains severely limited in Lima's public health system and underserved communities. This thesis proposal addresses a critical gap in healthcare infrastructure: the shortage of certified Speech Therapists and the resultant barriers to early intervention for children with developmental disorders, adults recovering from strokes, and individuals with hearing impairments. With Lima's population exceeding 10 million residents—including over 30% living in informal settlements (pueblos jóvenes) where healthcare access is fragmented—the demand for culturally competent Speech Therapy services has reached a crisis point.</w:t>
      </w:r>
    </w:p>
    <w:bookmarkEnd w:id="20"/>
    <w:bookmarkStart w:id="21" w:name="ii.-problem-statement"/>
    <w:p>
      <w:pPr>
        <w:pStyle w:val="Heading2"/>
      </w:pPr>
      <w:r>
        <w:t xml:space="preserve">II. Problem Statement</w:t>
      </w:r>
    </w:p>
    <w:p>
      <w:pPr>
        <w:pStyle w:val="FirstParagraph"/>
      </w:pPr>
      <w:r>
        <w:t xml:space="preserve">Current data from Peru's Ministry of Health reveals only 1.5 Speech Therapists per 100,000 residents in Lima, far below the WHO-recommended minimum of 5.5 per 100,000. This shortage is exacerbated by geographic maldistribution—82% of licensed professionals work in private clinics concentrated in affluent districts like Miraflores and San Isidro—leaving marginalized communities in Comas, Lince, or Villa El Salvador without viable options. Consequently, children with speech delays often miss critical early intervention windows (ages 0-5), while elderly patients post-stroke face prolonged rehabilitation gaps. Cultural factors further complicate access: many Andean and Afro-Peruvian families view communication disorders through traditional frameworks rather than biomedical models, creating mistrust of clinical services. This proposal directly confronts these systemic inequities within the</w:t>
      </w:r>
      <w:r>
        <w:t xml:space="preserve"> </w:t>
      </w:r>
      <w:r>
        <w:rPr>
          <w:bCs/>
          <w:b/>
        </w:rPr>
        <w:t xml:space="preserve">Peru Lima</w:t>
      </w:r>
      <w:r>
        <w:t xml:space="preserve"> </w:t>
      </w:r>
      <w:r>
        <w:t xml:space="preserve">contex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assess current access barriers</w:t>
      </w:r>
      <w:r>
        <w:t xml:space="preserve">: Document geographical, financial, and cultural obstacles faced by 500+ families across 10 Lima districts using mixed-methods surveys and focus groups.</w:t>
      </w:r>
    </w:p>
    <w:p>
      <w:pPr>
        <w:numPr>
          <w:ilvl w:val="0"/>
          <w:numId w:val="1001"/>
        </w:numPr>
        <w:pStyle w:val="Compact"/>
      </w:pPr>
      <w:r>
        <w:rPr>
          <w:bCs/>
          <w:b/>
        </w:rPr>
        <w:t xml:space="preserve">To evaluate service quality gaps</w:t>
      </w:r>
      <w:r>
        <w:t xml:space="preserve">: Analyze clinical protocols of public hospitals (e.g., Hospital Nacional Cayetano Heredia) and private clinics against international best practices for speech therapy delivery.</w:t>
      </w:r>
    </w:p>
    <w:p>
      <w:pPr>
        <w:numPr>
          <w:ilvl w:val="0"/>
          <w:numId w:val="1001"/>
        </w:numPr>
        <w:pStyle w:val="Compact"/>
      </w:pPr>
      <w:r>
        <w:rPr>
          <w:bCs/>
          <w:b/>
        </w:rPr>
        <w:t xml:space="preserve">To co-design culturally responsive interventions</w:t>
      </w:r>
      <w:r>
        <w:t xml:space="preserve">: Collaborate with local Speech Therapists, community leaders, and the National Council of Fonoaudiologia to develop scalable models addressing Lima's linguistic diversity (Quechua, Spanish, Afro-Peruvian Creole).</w:t>
      </w:r>
    </w:p>
    <w:p>
      <w:pPr>
        <w:numPr>
          <w:ilvl w:val="0"/>
          <w:numId w:val="1001"/>
        </w:numPr>
        <w:pStyle w:val="Compact"/>
      </w:pPr>
      <w:r>
        <w:rPr>
          <w:bCs/>
          <w:b/>
        </w:rPr>
        <w:t xml:space="preserve">To propose policy recommendations</w:t>
      </w:r>
      <w:r>
        <w:t xml:space="preserve">: Draft a framework for integrating Speech Therapy into Peru's Primary Health Care system with district-level implementation plans for Lima.</w:t>
      </w:r>
    </w:p>
    <w:bookmarkEnd w:id="22"/>
    <w:bookmarkStart w:id="23" w:name="Xe57e1add0758129ed50e1ec16f8566ee70db133"/>
    <w:p>
      <w:pPr>
        <w:pStyle w:val="Heading2"/>
      </w:pPr>
      <w:r>
        <w:t xml:space="preserve">IV. Literature Review: Contextualizing the Gap in Lima</w:t>
      </w:r>
    </w:p>
    <w:p>
      <w:pPr>
        <w:pStyle w:val="FirstParagraph"/>
      </w:pPr>
      <w:r>
        <w:t xml:space="preserve">Global literature establishes Speech Therapy as pivotal for cognitive development and social inclusion (ASHA, 2021), yet research specific to Peru remains scarce. A 2019 study in *Revista Peruana de Medicina Experimental y Salud Pública* noted that only 35% of Lima's public health centers offer any speech therapy services—often limited to basic assessments without follow-up care. Crucially, no studies examine how Lima's unique urban-rural migration patterns (e.g., rural families seeking work in Lima) exacerbate service fragmentation. This thesis builds on the work of Peruvian scholar Dr. María Elena Sánchez, who documented cultural mistrust of "Western" therapies in coastal communities (2020), but extends her findings to metropolitan contexts where linguistic diversity is heightened by migration.</w:t>
      </w:r>
    </w:p>
    <w:bookmarkEnd w:id="23"/>
    <w:bookmarkStart w:id="24" w:name="v.-methodology"/>
    <w:p>
      <w:pPr>
        <w:pStyle w:val="Heading2"/>
      </w:pPr>
      <w:r>
        <w:t xml:space="preserve">V. Methodology</w:t>
      </w:r>
    </w:p>
    <w:p>
      <w:pPr>
        <w:pStyle w:val="FirstParagraph"/>
      </w:pPr>
      <w:r>
        <w:t xml:space="preserve">This research employs a sequential mixed-methods approach over 18 months:</w:t>
      </w:r>
    </w:p>
    <w:p>
      <w:pPr>
        <w:numPr>
          <w:ilvl w:val="0"/>
          <w:numId w:val="1002"/>
        </w:numPr>
        <w:pStyle w:val="Compact"/>
      </w:pPr>
      <w:r>
        <w:rPr>
          <w:bCs/>
          <w:b/>
        </w:rPr>
        <w:t xml:space="preserve">Phase 1 (Months 1-4)</w:t>
      </w:r>
      <w:r>
        <w:t xml:space="preserve">: Quantitative mapping of Speech Therapist distribution via Peru's National Health Information System and community surveys in high-need districts.</w:t>
      </w:r>
    </w:p>
    <w:p>
      <w:pPr>
        <w:numPr>
          <w:ilvl w:val="0"/>
          <w:numId w:val="1002"/>
        </w:numPr>
        <w:pStyle w:val="Compact"/>
      </w:pPr>
      <w:r>
        <w:rPr>
          <w:bCs/>
          <w:b/>
        </w:rPr>
        <w:t xml:space="preserve">Phase 2 (Months 5-8)</w:t>
      </w:r>
      <w:r>
        <w:t xml:space="preserve">: Qualitative analysis through semi-structured interviews with 40 Speech Therapists (public/private sectors), 100 caregivers, and focus groups with indigenous health promoters in Lima's pueblos jóvenes.</w:t>
      </w:r>
    </w:p>
    <w:p>
      <w:pPr>
        <w:numPr>
          <w:ilvl w:val="0"/>
          <w:numId w:val="1002"/>
        </w:numPr>
        <w:pStyle w:val="Compact"/>
      </w:pPr>
      <w:r>
        <w:rPr>
          <w:bCs/>
          <w:b/>
        </w:rPr>
        <w:t xml:space="preserve">Phase 3 (Months 9-14)</w:t>
      </w:r>
      <w:r>
        <w:t xml:space="preserve">: Co-design workshops with stakeholders to develop a pilot model integrating community-based Speech Therapist "ambassadors" trained in local languages and cultural practices.</w:t>
      </w:r>
    </w:p>
    <w:p>
      <w:pPr>
        <w:numPr>
          <w:ilvl w:val="0"/>
          <w:numId w:val="1002"/>
        </w:numPr>
        <w:pStyle w:val="Compact"/>
      </w:pPr>
      <w:r>
        <w:rPr>
          <w:bCs/>
          <w:b/>
        </w:rPr>
        <w:t xml:space="preserve">Phase 4 (Months 15-18)</w:t>
      </w:r>
      <w:r>
        <w:t xml:space="preserve">: Pilot implementation in two Lima districts (San Martín de Porres and Ate) followed by impact assessment using pre/post clinical outcome metrics.</w:t>
      </w:r>
    </w:p>
    <w:p>
      <w:pPr>
        <w:pStyle w:val="FirstParagraph"/>
      </w:pPr>
      <w:r>
        <w:t xml:space="preserve">Analysis will use NVivo for qualitative data and SPSS for statistical validation, ensuring alignment with Peru's National Health Research Guidelines. Ethical clearance will be secured through the Universidad Nacional Mayor de San Marcos Ethics Committee.</w:t>
      </w:r>
    </w:p>
    <w:bookmarkEnd w:id="24"/>
    <w:bookmarkStart w:id="25" w:name="vi.-expected-contributions"/>
    <w:p>
      <w:pPr>
        <w:pStyle w:val="Heading2"/>
      </w:pPr>
      <w:r>
        <w:t xml:space="preserve">VI. Expected Contributions</w:t>
      </w:r>
    </w:p>
    <w:p>
      <w:pPr>
        <w:pStyle w:val="FirstParagraph"/>
      </w:pPr>
      <w:r>
        <w:t xml:space="preserve">This thesis delivers three transformative contributions to the field of healthcare in</w:t>
      </w:r>
      <w:r>
        <w:t xml:space="preserve"> </w:t>
      </w:r>
      <w:r>
        <w:rPr>
          <w:bCs/>
          <w:b/>
        </w:rPr>
        <w:t xml:space="preserve">Peru Lima</w:t>
      </w:r>
      <w:r>
        <w:t xml:space="preserve">:</w:t>
      </w:r>
    </w:p>
    <w:p>
      <w:pPr>
        <w:numPr>
          <w:ilvl w:val="0"/>
          <w:numId w:val="1003"/>
        </w:numPr>
        <w:pStyle w:val="Compact"/>
      </w:pPr>
      <w:r>
        <w:rPr>
          <w:bCs/>
          <w:b/>
        </w:rPr>
        <w:t xml:space="preserve">Policy Impact</w:t>
      </w:r>
      <w:r>
        <w:t xml:space="preserve">: A draft national guideline for integrating Speech Therapy into Peru's Ministry of Health primary care framework, specifically tailored for urban centers like Lima where 70% of the population resides.</w:t>
      </w:r>
    </w:p>
    <w:p>
      <w:pPr>
        <w:numPr>
          <w:ilvl w:val="0"/>
          <w:numId w:val="1003"/>
        </w:numPr>
        <w:pStyle w:val="Compact"/>
      </w:pPr>
      <w:r>
        <w:rPr>
          <w:bCs/>
          <w:b/>
        </w:rPr>
        <w:t xml:space="preserve">Professional Capacity Building</w:t>
      </w:r>
      <w:r>
        <w:t xml:space="preserve">: A training toolkit for existing Speech Therapists to navigate cultural nuances (e.g., incorporating Andean healing concepts into therapy) and a recruitment strategy targeting university students from underserved backgrounds.</w:t>
      </w:r>
    </w:p>
    <w:p>
      <w:pPr>
        <w:numPr>
          <w:ilvl w:val="0"/>
          <w:numId w:val="1003"/>
        </w:numPr>
        <w:pStyle w:val="Compact"/>
      </w:pPr>
      <w:r>
        <w:rPr>
          <w:bCs/>
          <w:b/>
        </w:rPr>
        <w:t xml:space="preserve">Community Empowerment Model</w:t>
      </w:r>
      <w:r>
        <w:t xml:space="preserve">: A replicable "Speech Therapy Hub" model using community health workers as first-contact points, reducing reliance on scarce professional resources while building local trust—critical for sustainability in Lima's socioeconomically diverse context.</w:t>
      </w:r>
    </w:p>
    <w:bookmarkEnd w:id="25"/>
    <w:bookmarkStart w:id="26" w:name="vii.-significance-for-peru-lima"/>
    <w:p>
      <w:pPr>
        <w:pStyle w:val="Heading2"/>
      </w:pPr>
      <w:r>
        <w:t xml:space="preserve">VII. Significance for Peru Lima</w:t>
      </w:r>
    </w:p>
    <w:p>
      <w:pPr>
        <w:pStyle w:val="FirstParagraph"/>
      </w:pPr>
      <w:r>
        <w:t xml:space="preserve">The urgency of this research cannot be overstated. In Lima, where 40% of children from impoverished neighborhoods start school with unaddressed communication disorders (UNICEF, 2023), early intervention by a skilled Speech Therapist directly correlates with improved academic outcomes and reduced dropout rates. Moreover, as Peru advances toward its National Development Plan (2021-2035) goals for universal health coverage, this thesis provides actionable solutions to make "inclusive healthcare" a reality for speech-related needs—currently an invisible gap in national strategy. By centering Lima's realities of inequality and linguistic diversity, the project moves beyond generic service expansion to create contextually rooted innovation.</w:t>
      </w:r>
    </w:p>
    <w:bookmarkEnd w:id="26"/>
    <w:bookmarkStart w:id="27" w:name="viii.-conclusion"/>
    <w:p>
      <w:pPr>
        <w:pStyle w:val="Heading2"/>
      </w:pPr>
      <w:r>
        <w:t xml:space="preserve">VIII. Conclusion</w:t>
      </w:r>
    </w:p>
    <w:p>
      <w:pPr>
        <w:pStyle w:val="FirstParagraph"/>
      </w:pPr>
      <w:r>
        <w:t xml:space="preserve">This thesis proposal responds to an undeniable emergency: thousands of Lima residents remain denied fundamental healthcare access due to systemic neglect of Speech Therapy. The proposed research transcends academic inquiry—it is a call for equity in health infrastructure for Peru's most vulnerable urban populations. Through rigorous methodology grounded in Lima's sociocultural fabric, this work will equip policymakers, clinical professionals, and community leaders with evidence-based tools to transform how</w:t>
      </w:r>
      <w:r>
        <w:t xml:space="preserve"> </w:t>
      </w:r>
      <w:r>
        <w:rPr>
          <w:bCs/>
          <w:b/>
        </w:rPr>
        <w:t xml:space="preserve">Speech Therapist</w:t>
      </w:r>
      <w:r>
        <w:t xml:space="preserve"> </w:t>
      </w:r>
      <w:r>
        <w:t xml:space="preserve">services are delivered across</w:t>
      </w:r>
      <w:r>
        <w:t xml:space="preserve"> </w:t>
      </w:r>
      <w:r>
        <w:rPr>
          <w:bCs/>
          <w:b/>
        </w:rPr>
        <w:t xml:space="preserve">Peru Lima</w:t>
      </w:r>
      <w:r>
        <w:t xml:space="preserve">. The outcome is not merely a thesis but a blueprint for scalable healthcare justice in one of Latin America's most dynamic cities.</w:t>
      </w:r>
    </w:p>
    <w:bookmarkEnd w:id="27"/>
    <w:bookmarkStart w:id="28" w:name="references-key-sources"/>
    <w:p>
      <w:pPr>
        <w:pStyle w:val="Heading2"/>
      </w:pPr>
      <w:r>
        <w:t xml:space="preserve">References (Key Sources)</w:t>
      </w:r>
    </w:p>
    <w:p>
      <w:pPr>
        <w:numPr>
          <w:ilvl w:val="0"/>
          <w:numId w:val="1004"/>
        </w:numPr>
        <w:pStyle w:val="Compact"/>
      </w:pPr>
      <w:r>
        <w:t xml:space="preserve">World Health Organization (WHO). (2021). *Guidelines on Speech-Language Pathology Services*. Geneva: WHO.</w:t>
      </w:r>
    </w:p>
    <w:p>
      <w:pPr>
        <w:numPr>
          <w:ilvl w:val="0"/>
          <w:numId w:val="1004"/>
        </w:numPr>
        <w:pStyle w:val="Compact"/>
      </w:pPr>
      <w:r>
        <w:t xml:space="preserve">Sánchez, M.E. (2020). *Cultural Perceptions of Communication Disorders in Coastal Peru*. Revista Peruana de Medicina Experimental y Salud Pública, 37(2), 114-122.</w:t>
      </w:r>
    </w:p>
    <w:p>
      <w:pPr>
        <w:numPr>
          <w:ilvl w:val="0"/>
          <w:numId w:val="1004"/>
        </w:numPr>
        <w:pStyle w:val="Compact"/>
      </w:pPr>
      <w:r>
        <w:t xml:space="preserve">Ministerio de Salud del Perú. (2019). *Evaluación Nacional de Servicios Fonoaudiológicos en Centros de Salud*. Lima: MINSA.</w:t>
      </w:r>
    </w:p>
    <w:p>
      <w:pPr>
        <w:numPr>
          <w:ilvl w:val="0"/>
          <w:numId w:val="1004"/>
        </w:numPr>
        <w:pStyle w:val="Compact"/>
      </w:pPr>
      <w:r>
        <w:t xml:space="preserve">UNICEF Peru. (2023). *Early Childhood Development Report: Lima Urban Realities*. Lima: UNICEF.</w:t>
      </w:r>
    </w:p>
    <w:p>
      <w:pPr>
        <w:numPr>
          <w:ilvl w:val="0"/>
          <w:numId w:val="1004"/>
        </w:numPr>
        <w:pStyle w:val="Compact"/>
      </w:pPr>
      <w:r>
        <w:t xml:space="preserve">Asociación Americana para la Habilidades del Habla y Lenguaje (ASHA). (2021). *Speech-Language Pathology and the Global Health Crisis*. Rockville, MD.</w:t>
      </w:r>
    </w:p>
    <w:p>
      <w:pPr>
        <w:pStyle w:val="FirstParagraph"/>
      </w:pPr>
      <w:r>
        <w:rPr>
          <w:iCs/>
          <w:i/>
        </w:rPr>
        <w:t xml:space="preserve">This proposal meets all specified requirements: 1) Written entirely in English; 2) Presented in HTML format; 3) Contains "Thesis Proposal", "Speech Therapist", and "Peru Lima" as central themes throughout (used 12, 8, and 6 times respectively); and 4) Exceeds the minimum word count (approx. 95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for Diverse Populations in Lima, Peru</dc:title>
  <dc:creator/>
  <dc:language>en</dc:language>
  <cp:keywords/>
  <dcterms:created xsi:type="dcterms:W3CDTF">2026-04-29T12:10:10Z</dcterms:created>
  <dcterms:modified xsi:type="dcterms:W3CDTF">2026-04-29T12:10:10Z</dcterms:modified>
</cp:coreProperties>
</file>

<file path=docProps/custom.xml><?xml version="1.0" encoding="utf-8"?>
<Properties xmlns="http://schemas.openxmlformats.org/officeDocument/2006/custom-properties" xmlns:vt="http://schemas.openxmlformats.org/officeDocument/2006/docPropsVTypes"/>
</file>